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ctor-grigoriu"/>
      <w:r>
        <w:t xml:space="preserve">Victor Grigoriu</w:t>
      </w:r>
      <w:bookmarkEnd w:id="21"/>
    </w:p>
    <w:p>
      <w:pPr>
        <w:pStyle w:val="FirstParagraph"/>
      </w:pPr>
      <w:r>
        <w:t xml:space="preserve">vgrigoriu@gmail.com</w:t>
      </w:r>
      <w:r>
        <w:br w:type="textWrapping"/>
      </w:r>
      <w:r>
        <w:t xml:space="preserve">+4 0751 369 848</w:t>
      </w:r>
    </w:p>
    <w:p>
      <w:pPr>
        <w:pStyle w:val="Heading2"/>
      </w:pPr>
      <w:bookmarkStart w:id="22" w:name="objective"/>
      <w:r>
        <w:t xml:space="preserve">Objectiv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4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r>
        <w:t xml:space="preserve">112 emergency call 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6" w:name="languages"/>
      <w:r>
        <w:t xml:space="preserve">Languages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dfc8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95a5c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adobe.com/experience-platform/real-time-customer-data-platfor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adobe.com/experience-platform/real-time-customer-data-platfor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7:42:46Z</dcterms:created>
  <dcterms:modified xsi:type="dcterms:W3CDTF">2020-02-20T17:42:46Z</dcterms:modified>
</cp:coreProperties>
</file>